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3599" w:rsidRPr="00183424" w:rsidRDefault="00F23599" w:rsidP="00AC6EDB">
      <w:pPr>
        <w:pStyle w:val="Header"/>
        <w:tabs>
          <w:tab w:val="clear" w:pos="4153"/>
          <w:tab w:val="clear" w:pos="8306"/>
          <w:tab w:val="left" w:pos="8790"/>
          <w:tab w:val="right" w:pos="9543"/>
        </w:tabs>
        <w:rPr>
          <w:b/>
        </w:rPr>
      </w:pPr>
    </w:p>
    <w:tbl>
      <w:tblPr>
        <w:tblW w:w="10490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490"/>
      </w:tblGrid>
      <w:tr w:rsidR="00BC12B0" w:rsidRPr="00066A7B" w:rsidTr="00FF1462">
        <w:tc>
          <w:tcPr>
            <w:tcW w:w="10490" w:type="dxa"/>
            <w:shd w:val="clear" w:color="auto" w:fill="99CC00"/>
          </w:tcPr>
          <w:p w:rsidR="00BC12B0" w:rsidRPr="00066A7B" w:rsidRDefault="00956D27" w:rsidP="00066A7B">
            <w:pPr>
              <w:jc w:val="center"/>
              <w:rPr>
                <w:b/>
                <w:sz w:val="32"/>
                <w:szCs w:val="32"/>
              </w:rPr>
            </w:pPr>
            <w:r w:rsidRPr="00066A7B">
              <w:rPr>
                <w:b/>
                <w:sz w:val="28"/>
                <w:szCs w:val="28"/>
              </w:rPr>
              <w:t>MOVING AND</w:t>
            </w:r>
            <w:r w:rsidR="00BC12B0" w:rsidRPr="00066A7B">
              <w:rPr>
                <w:b/>
                <w:sz w:val="28"/>
                <w:szCs w:val="28"/>
              </w:rPr>
              <w:t xml:space="preserve"> HANDLING </w:t>
            </w:r>
            <w:r w:rsidR="00230054" w:rsidRPr="00066A7B">
              <w:rPr>
                <w:b/>
                <w:sz w:val="28"/>
                <w:szCs w:val="28"/>
              </w:rPr>
              <w:t>ASSESSMENT</w:t>
            </w:r>
          </w:p>
        </w:tc>
      </w:tr>
    </w:tbl>
    <w:p w:rsidR="008A74D2" w:rsidRDefault="008A74D2" w:rsidP="008A74D2">
      <w:pPr>
        <w:jc w:val="center"/>
        <w:rPr>
          <w:b/>
          <w:sz w:val="16"/>
          <w:szCs w:val="16"/>
        </w:rPr>
      </w:pPr>
    </w:p>
    <w:p w:rsidR="008A74D2" w:rsidRPr="00C876D9" w:rsidRDefault="00433A1C" w:rsidP="003E1241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Manual Handling Assessment </w:t>
      </w:r>
      <w:r w:rsidR="008A74D2" w:rsidRPr="00C876D9">
        <w:rPr>
          <w:b/>
          <w:sz w:val="22"/>
          <w:szCs w:val="22"/>
        </w:rPr>
        <w:t>Must Be Completed:</w:t>
      </w:r>
    </w:p>
    <w:p w:rsidR="008A74D2" w:rsidRPr="004B00D7" w:rsidRDefault="00433A1C" w:rsidP="003E1241">
      <w:pPr>
        <w:numPr>
          <w:ilvl w:val="0"/>
          <w:numId w:val="4"/>
        </w:num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On Admission </w:t>
      </w:r>
    </w:p>
    <w:p w:rsidR="008A74D2" w:rsidRPr="00C876D9" w:rsidRDefault="008A74D2" w:rsidP="003E1241">
      <w:pPr>
        <w:numPr>
          <w:ilvl w:val="0"/>
          <w:numId w:val="4"/>
        </w:numPr>
        <w:jc w:val="center"/>
        <w:rPr>
          <w:b/>
          <w:sz w:val="22"/>
          <w:szCs w:val="22"/>
        </w:rPr>
      </w:pPr>
      <w:r w:rsidRPr="00C876D9">
        <w:rPr>
          <w:b/>
          <w:sz w:val="22"/>
          <w:szCs w:val="22"/>
        </w:rPr>
        <w:t xml:space="preserve">Reviewed </w:t>
      </w:r>
      <w:r w:rsidR="00433A1C">
        <w:rPr>
          <w:b/>
          <w:sz w:val="22"/>
          <w:szCs w:val="22"/>
        </w:rPr>
        <w:t>Monthly</w:t>
      </w:r>
    </w:p>
    <w:p w:rsidR="008A74D2" w:rsidRPr="00C876D9" w:rsidRDefault="008A74D2" w:rsidP="003E1241">
      <w:pPr>
        <w:numPr>
          <w:ilvl w:val="0"/>
          <w:numId w:val="4"/>
        </w:numPr>
        <w:jc w:val="center"/>
        <w:rPr>
          <w:b/>
          <w:sz w:val="22"/>
          <w:szCs w:val="22"/>
        </w:rPr>
      </w:pPr>
      <w:r w:rsidRPr="00C876D9">
        <w:rPr>
          <w:b/>
          <w:sz w:val="22"/>
          <w:szCs w:val="22"/>
        </w:rPr>
        <w:t>Reviewed whenever there are any changes</w:t>
      </w:r>
    </w:p>
    <w:p w:rsidR="00AC6EDB" w:rsidRPr="00AB4151" w:rsidRDefault="00AC6EDB" w:rsidP="00AC6EDB">
      <w:pPr>
        <w:ind w:left="720"/>
        <w:rPr>
          <w:b/>
          <w:color w:val="FF0000"/>
          <w:sz w:val="22"/>
          <w:szCs w:val="22"/>
        </w:rPr>
      </w:pPr>
    </w:p>
    <w:tbl>
      <w:tblPr>
        <w:tblStyle w:val="TableGrid"/>
        <w:tblW w:w="10490" w:type="dxa"/>
        <w:tblInd w:w="-1026" w:type="dxa"/>
        <w:tblLook w:val="04A0" w:firstRow="1" w:lastRow="0" w:firstColumn="1" w:lastColumn="0" w:noHBand="0" w:noVBand="1"/>
      </w:tblPr>
      <w:tblGrid>
        <w:gridCol w:w="2728"/>
        <w:gridCol w:w="2375"/>
        <w:gridCol w:w="2552"/>
        <w:gridCol w:w="2835"/>
      </w:tblGrid>
      <w:tr w:rsidR="00AB4151" w:rsidRPr="00630538" w:rsidTr="00FF1462">
        <w:tc>
          <w:tcPr>
            <w:tcW w:w="2728" w:type="dxa"/>
          </w:tcPr>
          <w:p w:rsidR="00AC6EDB" w:rsidRDefault="00AC6EDB" w:rsidP="00603F6F">
            <w:pPr>
              <w:tabs>
                <w:tab w:val="left" w:pos="1830"/>
                <w:tab w:val="left" w:pos="1995"/>
                <w:tab w:val="center" w:pos="4771"/>
              </w:tabs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Height</w:t>
            </w:r>
          </w:p>
          <w:p w:rsidR="00C876D9" w:rsidRDefault="00C876D9" w:rsidP="00603F6F">
            <w:pPr>
              <w:tabs>
                <w:tab w:val="left" w:pos="1830"/>
                <w:tab w:val="left" w:pos="1995"/>
                <w:tab w:val="center" w:pos="4771"/>
              </w:tabs>
              <w:rPr>
                <w:b/>
                <w:sz w:val="22"/>
                <w:szCs w:val="22"/>
              </w:rPr>
            </w:pPr>
          </w:p>
          <w:p w:rsidR="00C876D9" w:rsidRPr="00630538" w:rsidRDefault="00C876D9" w:rsidP="00603F6F">
            <w:pPr>
              <w:tabs>
                <w:tab w:val="left" w:pos="1830"/>
                <w:tab w:val="left" w:pos="1995"/>
                <w:tab w:val="center" w:pos="4771"/>
              </w:tabs>
              <w:rPr>
                <w:b/>
                <w:strike/>
                <w:sz w:val="22"/>
                <w:szCs w:val="22"/>
              </w:rPr>
            </w:pPr>
          </w:p>
        </w:tc>
        <w:tc>
          <w:tcPr>
            <w:tcW w:w="2375" w:type="dxa"/>
          </w:tcPr>
          <w:p w:rsidR="00AC6EDB" w:rsidRPr="00630538" w:rsidRDefault="00AC6EDB" w:rsidP="00603F6F">
            <w:pPr>
              <w:tabs>
                <w:tab w:val="left" w:pos="1830"/>
                <w:tab w:val="left" w:pos="1995"/>
                <w:tab w:val="center" w:pos="4771"/>
              </w:tabs>
              <w:rPr>
                <w:b/>
                <w:strike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Weight</w:t>
            </w:r>
          </w:p>
        </w:tc>
        <w:tc>
          <w:tcPr>
            <w:tcW w:w="2552" w:type="dxa"/>
          </w:tcPr>
          <w:p w:rsidR="00AC6EDB" w:rsidRPr="00630538" w:rsidRDefault="00AC6EDB" w:rsidP="00603F6F">
            <w:pPr>
              <w:tabs>
                <w:tab w:val="left" w:pos="1830"/>
                <w:tab w:val="left" w:pos="1995"/>
                <w:tab w:val="center" w:pos="4771"/>
              </w:tabs>
              <w:rPr>
                <w:b/>
                <w:strike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Age</w:t>
            </w:r>
          </w:p>
        </w:tc>
        <w:tc>
          <w:tcPr>
            <w:tcW w:w="2835" w:type="dxa"/>
          </w:tcPr>
          <w:p w:rsidR="00AC6EDB" w:rsidRDefault="00AC6EDB" w:rsidP="00603F6F">
            <w:pPr>
              <w:tabs>
                <w:tab w:val="left" w:pos="1830"/>
                <w:tab w:val="left" w:pos="1995"/>
                <w:tab w:val="center" w:pos="4771"/>
              </w:tabs>
              <w:rPr>
                <w:b/>
                <w:sz w:val="22"/>
                <w:szCs w:val="22"/>
              </w:rPr>
            </w:pPr>
            <w:proofErr w:type="spellStart"/>
            <w:r w:rsidRPr="00630538">
              <w:rPr>
                <w:b/>
                <w:sz w:val="22"/>
                <w:szCs w:val="22"/>
              </w:rPr>
              <w:t>Waterlow</w:t>
            </w:r>
            <w:proofErr w:type="spellEnd"/>
            <w:r w:rsidRPr="00630538">
              <w:rPr>
                <w:b/>
                <w:sz w:val="22"/>
                <w:szCs w:val="22"/>
              </w:rPr>
              <w:t xml:space="preserve"> score</w:t>
            </w:r>
          </w:p>
          <w:p w:rsidR="00C876D9" w:rsidRPr="00630538" w:rsidRDefault="00C876D9" w:rsidP="00603F6F">
            <w:pPr>
              <w:tabs>
                <w:tab w:val="left" w:pos="1830"/>
                <w:tab w:val="left" w:pos="1995"/>
                <w:tab w:val="center" w:pos="4771"/>
              </w:tabs>
              <w:rPr>
                <w:b/>
                <w:strike/>
                <w:sz w:val="22"/>
                <w:szCs w:val="22"/>
              </w:rPr>
            </w:pPr>
          </w:p>
        </w:tc>
      </w:tr>
    </w:tbl>
    <w:p w:rsidR="008A74D2" w:rsidRPr="00630538" w:rsidRDefault="008A74D2" w:rsidP="008A74D2">
      <w:pPr>
        <w:rPr>
          <w:sz w:val="20"/>
          <w:szCs w:val="20"/>
        </w:rPr>
      </w:pPr>
    </w:p>
    <w:p w:rsidR="00D14403" w:rsidRPr="00630538" w:rsidRDefault="00D14403" w:rsidP="003E1241">
      <w:pPr>
        <w:jc w:val="center"/>
        <w:rPr>
          <w:sz w:val="20"/>
          <w:szCs w:val="20"/>
        </w:rPr>
      </w:pPr>
    </w:p>
    <w:tbl>
      <w:tblPr>
        <w:tblW w:w="10490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6"/>
        <w:gridCol w:w="981"/>
        <w:gridCol w:w="979"/>
        <w:gridCol w:w="2867"/>
        <w:gridCol w:w="2867"/>
      </w:tblGrid>
      <w:tr w:rsidR="00EA30CA" w:rsidRPr="00630538" w:rsidTr="00EA30CA">
        <w:tc>
          <w:tcPr>
            <w:tcW w:w="2796" w:type="dxa"/>
            <w:shd w:val="clear" w:color="auto" w:fill="auto"/>
            <w:vAlign w:val="center"/>
          </w:tcPr>
          <w:p w:rsidR="00EA30CA" w:rsidRDefault="00EA30CA" w:rsidP="00630538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  <w:p w:rsidR="00EA30CA" w:rsidRDefault="00EA30CA" w:rsidP="00630538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30538">
              <w:rPr>
                <w:b/>
                <w:color w:val="000000" w:themeColor="text1"/>
                <w:sz w:val="22"/>
                <w:szCs w:val="22"/>
              </w:rPr>
              <w:t>PHYSICAL HAZARDS</w:t>
            </w:r>
          </w:p>
          <w:p w:rsidR="00EA30CA" w:rsidRPr="00630538" w:rsidRDefault="00EA30CA" w:rsidP="00630538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  <w:vAlign w:val="center"/>
          </w:tcPr>
          <w:p w:rsidR="00EA30CA" w:rsidRPr="00630538" w:rsidRDefault="00EA30CA" w:rsidP="00630538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30538">
              <w:rPr>
                <w:b/>
                <w:color w:val="000000" w:themeColor="text1"/>
                <w:sz w:val="22"/>
                <w:szCs w:val="22"/>
              </w:rPr>
              <w:t>Yes</w:t>
            </w:r>
          </w:p>
        </w:tc>
        <w:tc>
          <w:tcPr>
            <w:tcW w:w="979" w:type="dxa"/>
            <w:shd w:val="clear" w:color="auto" w:fill="auto"/>
            <w:vAlign w:val="center"/>
          </w:tcPr>
          <w:p w:rsidR="00EA30CA" w:rsidRPr="00630538" w:rsidRDefault="00EA30CA" w:rsidP="00630538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30538">
              <w:rPr>
                <w:b/>
                <w:color w:val="000000" w:themeColor="text1"/>
                <w:sz w:val="22"/>
                <w:szCs w:val="22"/>
              </w:rPr>
              <w:t>No</w:t>
            </w:r>
          </w:p>
        </w:tc>
        <w:tc>
          <w:tcPr>
            <w:tcW w:w="2867" w:type="dxa"/>
            <w:shd w:val="clear" w:color="auto" w:fill="auto"/>
            <w:vAlign w:val="center"/>
          </w:tcPr>
          <w:p w:rsidR="00EA30CA" w:rsidRDefault="00EA30CA" w:rsidP="00630538">
            <w:pPr>
              <w:tabs>
                <w:tab w:val="left" w:pos="1764"/>
              </w:tabs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  <w:p w:rsidR="00EA30CA" w:rsidRDefault="00EA30CA" w:rsidP="00630538">
            <w:pPr>
              <w:tabs>
                <w:tab w:val="left" w:pos="1764"/>
              </w:tabs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630538">
              <w:rPr>
                <w:b/>
                <w:color w:val="000000" w:themeColor="text1"/>
                <w:sz w:val="22"/>
                <w:szCs w:val="22"/>
              </w:rPr>
              <w:t>Comments</w:t>
            </w:r>
          </w:p>
          <w:p w:rsidR="00EA30CA" w:rsidRPr="00630538" w:rsidRDefault="00EA30CA" w:rsidP="00630538">
            <w:pPr>
              <w:tabs>
                <w:tab w:val="left" w:pos="1764"/>
              </w:tabs>
              <w:jc w:val="center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867" w:type="dxa"/>
          </w:tcPr>
          <w:p w:rsidR="00EA30CA" w:rsidRDefault="00EA30CA" w:rsidP="00630538">
            <w:pPr>
              <w:tabs>
                <w:tab w:val="left" w:pos="1764"/>
              </w:tabs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  <w:p w:rsidR="00EA30CA" w:rsidRDefault="00EA30CA" w:rsidP="00630538">
            <w:pPr>
              <w:tabs>
                <w:tab w:val="left" w:pos="1764"/>
              </w:tabs>
              <w:jc w:val="center"/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 xml:space="preserve">Action </w:t>
            </w: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Could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>’s height cause a problem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Could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>’s weight cause a problem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Doe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have swollen/fixed/flaccid limbs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Doe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have </w:t>
            </w:r>
            <w:r w:rsidRPr="00FF1462">
              <w:rPr>
                <w:noProof/>
                <w:sz w:val="22"/>
                <w:szCs w:val="22"/>
              </w:rPr>
              <w:t>poor</w:t>
            </w:r>
            <w:r w:rsidRPr="00630538">
              <w:rPr>
                <w:sz w:val="22"/>
                <w:szCs w:val="22"/>
              </w:rPr>
              <w:t xml:space="preserve"> state of feet? i.e. swollen, painful</w:t>
            </w:r>
            <w:r>
              <w:rPr>
                <w:sz w:val="22"/>
                <w:szCs w:val="22"/>
              </w:rPr>
              <w:t xml:space="preserve">, </w:t>
            </w:r>
            <w:proofErr w:type="spellStart"/>
            <w:r>
              <w:rPr>
                <w:sz w:val="22"/>
                <w:szCs w:val="22"/>
              </w:rPr>
              <w:t>e</w:t>
            </w:r>
            <w:r w:rsidRPr="00630538">
              <w:rPr>
                <w:sz w:val="22"/>
                <w:szCs w:val="22"/>
              </w:rPr>
              <w:t>tc</w:t>
            </w:r>
            <w:proofErr w:type="spellEnd"/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>Is Skin condition poor? i.e. frail, fragile, pain, broken,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difficult to hold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in pain when </w:t>
            </w:r>
            <w:r>
              <w:rPr>
                <w:sz w:val="22"/>
                <w:szCs w:val="22"/>
              </w:rPr>
              <w:t>moving</w:t>
            </w:r>
            <w:r w:rsidRPr="00630538">
              <w:rPr>
                <w:sz w:val="22"/>
                <w:szCs w:val="22"/>
              </w:rPr>
              <w:t>?</w:t>
            </w:r>
          </w:p>
          <w:p w:rsidR="00EA30CA" w:rsidRPr="00630538" w:rsidRDefault="00EA30CA" w:rsidP="00C876D9">
            <w:pPr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>’s hearing impaired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>’s sight impaired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C876D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the </w:t>
            </w:r>
            <w:proofErr w:type="spellStart"/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>’s</w:t>
            </w:r>
            <w:proofErr w:type="spellEnd"/>
            <w:r w:rsidRPr="00630538">
              <w:rPr>
                <w:sz w:val="22"/>
                <w:szCs w:val="22"/>
              </w:rPr>
              <w:t xml:space="preserve"> speech impaired?</w:t>
            </w:r>
          </w:p>
          <w:p w:rsidR="00EA30CA" w:rsidRPr="00630538" w:rsidRDefault="00EA30CA" w:rsidP="00C876D9">
            <w:pPr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Doe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suffer from seizures/involuntary movements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unstable/ uncoordinated?</w:t>
            </w:r>
          </w:p>
          <w:p w:rsidR="00EA30CA" w:rsidRPr="00630538" w:rsidRDefault="00EA30CA" w:rsidP="00EA30CA">
            <w:pPr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  <w:p w:rsidR="00EA30CA" w:rsidRPr="00630538" w:rsidRDefault="00EA30CA" w:rsidP="00AB4151">
            <w:pPr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lastRenderedPageBreak/>
              <w:t>Are there any ‘attachments’ to consider e.g. IVI’s / catheters/oxygen cylinders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wearing appropriate clothing and footwear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8E7DB9">
            <w:pPr>
              <w:jc w:val="center"/>
              <w:rPr>
                <w:b/>
                <w:sz w:val="22"/>
                <w:szCs w:val="22"/>
              </w:rPr>
            </w:pPr>
          </w:p>
          <w:p w:rsidR="00EA30CA" w:rsidRDefault="00EA30CA" w:rsidP="008E7DB9">
            <w:pPr>
              <w:jc w:val="center"/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PSYCHOLOGICAL HAZARDS</w:t>
            </w:r>
          </w:p>
          <w:p w:rsidR="00EA30CA" w:rsidRPr="00630538" w:rsidRDefault="00EA30CA" w:rsidP="008E7DB9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630538">
            <w:pPr>
              <w:jc w:val="center"/>
              <w:rPr>
                <w:b/>
                <w:sz w:val="22"/>
                <w:szCs w:val="22"/>
              </w:rPr>
            </w:pPr>
          </w:p>
          <w:p w:rsidR="00EA30CA" w:rsidRPr="00630538" w:rsidRDefault="00EA30CA" w:rsidP="00630538">
            <w:pPr>
              <w:jc w:val="center"/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630538">
            <w:pPr>
              <w:jc w:val="center"/>
              <w:rPr>
                <w:b/>
                <w:sz w:val="22"/>
                <w:szCs w:val="22"/>
              </w:rPr>
            </w:pPr>
          </w:p>
          <w:p w:rsidR="00EA30CA" w:rsidRPr="00630538" w:rsidRDefault="00EA30CA" w:rsidP="00630538">
            <w:pPr>
              <w:jc w:val="center"/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No</w:t>
            </w: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630538">
            <w:pPr>
              <w:jc w:val="center"/>
              <w:rPr>
                <w:b/>
                <w:sz w:val="22"/>
                <w:szCs w:val="22"/>
              </w:rPr>
            </w:pPr>
          </w:p>
          <w:p w:rsidR="00EA30CA" w:rsidRDefault="00EA30CA" w:rsidP="00630538">
            <w:pPr>
              <w:jc w:val="center"/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Comments</w:t>
            </w:r>
          </w:p>
          <w:p w:rsidR="00EA30CA" w:rsidRPr="00630538" w:rsidRDefault="00EA30CA" w:rsidP="00630538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Default="00EA30CA" w:rsidP="00630538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EA30CA" w:rsidRPr="00630538" w:rsidTr="00EA30CA"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unpredictable?</w:t>
            </w:r>
          </w:p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  <w:highlight w:val="yellow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DE3D06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DE3D06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DE3D06">
            <w:pPr>
              <w:jc w:val="center"/>
              <w:rPr>
                <w:sz w:val="22"/>
                <w:szCs w:val="22"/>
                <w:u w:val="single"/>
              </w:rPr>
            </w:pPr>
          </w:p>
          <w:p w:rsidR="00EA30CA" w:rsidRPr="00630538" w:rsidRDefault="00EA30CA" w:rsidP="00DE3D06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Pr="00630538" w:rsidRDefault="00EA30CA" w:rsidP="00DE3D06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rPr>
          <w:trHeight w:val="673"/>
        </w:trPr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Doe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have difficulty following the instructions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DE3D06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DE3D06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DE3D06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Pr="00630538" w:rsidRDefault="00EA30CA" w:rsidP="00DE3D06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3E1241">
              <w:rPr>
                <w:sz w:val="22"/>
                <w:szCs w:val="22"/>
              </w:rPr>
              <w:t>Is the Resident anxious</w:t>
            </w:r>
            <w:r>
              <w:rPr>
                <w:sz w:val="22"/>
                <w:szCs w:val="22"/>
              </w:rPr>
              <w:t xml:space="preserve"> </w:t>
            </w:r>
            <w:r w:rsidRPr="00AB4151">
              <w:rPr>
                <w:sz w:val="22"/>
                <w:szCs w:val="22"/>
              </w:rPr>
              <w:t>or distressed?</w:t>
            </w:r>
          </w:p>
          <w:p w:rsidR="00EA30CA" w:rsidRPr="003E1241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</w:tr>
      <w:tr w:rsidR="00EA30CA" w:rsidRPr="00630538" w:rsidTr="00EA30CA"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 xml:space="preserve">Is the </w:t>
            </w:r>
            <w:r>
              <w:rPr>
                <w:sz w:val="22"/>
                <w:szCs w:val="22"/>
              </w:rPr>
              <w:t>resident</w:t>
            </w:r>
            <w:r w:rsidRPr="00630538">
              <w:rPr>
                <w:sz w:val="22"/>
                <w:szCs w:val="22"/>
              </w:rPr>
              <w:t xml:space="preserve"> prone to mood swings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</w:tr>
      <w:tr w:rsidR="00EA30CA" w:rsidRPr="00630538" w:rsidTr="00EA30CA"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</w:rPr>
            </w:pPr>
          </w:p>
          <w:p w:rsidR="00EA30CA" w:rsidRDefault="00EA30CA" w:rsidP="003A74BC">
            <w:pPr>
              <w:jc w:val="center"/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ENVIRONMENTAL HAZARDS</w:t>
            </w:r>
          </w:p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</w:p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Yes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</w:p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No</w:t>
            </w: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  <w:p w:rsidR="00EA30CA" w:rsidRPr="00630538" w:rsidRDefault="00EA30CA" w:rsidP="003E1241">
            <w:pPr>
              <w:jc w:val="center"/>
              <w:rPr>
                <w:b/>
                <w:sz w:val="22"/>
                <w:szCs w:val="22"/>
              </w:rPr>
            </w:pPr>
            <w:r w:rsidRPr="00630538">
              <w:rPr>
                <w:b/>
                <w:sz w:val="22"/>
                <w:szCs w:val="22"/>
              </w:rPr>
              <w:t>Comments</w:t>
            </w: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Pr="00630538" w:rsidRDefault="00EA30CA" w:rsidP="003E1241">
            <w:pPr>
              <w:jc w:val="center"/>
              <w:rPr>
                <w:sz w:val="22"/>
                <w:szCs w:val="22"/>
              </w:rPr>
            </w:pPr>
          </w:p>
        </w:tc>
      </w:tr>
      <w:tr w:rsidR="00EA30CA" w:rsidRPr="00630538" w:rsidTr="00EA30CA"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>Is the lighting adequate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r w:rsidRPr="00630538">
              <w:rPr>
                <w:sz w:val="22"/>
                <w:szCs w:val="22"/>
              </w:rPr>
              <w:t>Are there any restrictions due to room layout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  <w:highlight w:val="yellow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  <w:tr w:rsidR="00EA30CA" w:rsidRPr="00630538" w:rsidTr="00EA30CA">
        <w:tc>
          <w:tcPr>
            <w:tcW w:w="2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Default="00EA30CA" w:rsidP="008E7DB9">
            <w:pPr>
              <w:jc w:val="center"/>
              <w:rPr>
                <w:sz w:val="22"/>
                <w:szCs w:val="22"/>
              </w:rPr>
            </w:pPr>
            <w:proofErr w:type="gramStart"/>
            <w:r w:rsidRPr="00630538">
              <w:rPr>
                <w:sz w:val="22"/>
                <w:szCs w:val="22"/>
              </w:rPr>
              <w:t>Is</w:t>
            </w:r>
            <w:proofErr w:type="gramEnd"/>
            <w:r w:rsidRPr="00630538">
              <w:rPr>
                <w:sz w:val="22"/>
                <w:szCs w:val="22"/>
              </w:rPr>
              <w:t xml:space="preserve"> the temperature comfortable/ventilation adequate?</w:t>
            </w:r>
          </w:p>
          <w:p w:rsidR="00EA30CA" w:rsidRPr="00630538" w:rsidRDefault="00EA30CA" w:rsidP="008E7DB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b/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  <w:tc>
          <w:tcPr>
            <w:tcW w:w="2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30CA" w:rsidRPr="00630538" w:rsidRDefault="00EA30CA" w:rsidP="003A74BC">
            <w:pPr>
              <w:jc w:val="center"/>
              <w:rPr>
                <w:sz w:val="22"/>
                <w:szCs w:val="22"/>
                <w:u w:val="single"/>
              </w:rPr>
            </w:pPr>
          </w:p>
        </w:tc>
      </w:tr>
    </w:tbl>
    <w:p w:rsidR="00D528CD" w:rsidRDefault="00D528CD" w:rsidP="003E1241">
      <w:pPr>
        <w:jc w:val="center"/>
        <w:rPr>
          <w:sz w:val="22"/>
          <w:szCs w:val="22"/>
          <w:u w:val="single"/>
        </w:rPr>
      </w:pPr>
    </w:p>
    <w:p w:rsidR="00C876D9" w:rsidRDefault="00C876D9" w:rsidP="00C876D9">
      <w:pPr>
        <w:ind w:hanging="1134"/>
        <w:jc w:val="both"/>
        <w:rPr>
          <w:color w:val="000000" w:themeColor="text1"/>
        </w:rPr>
      </w:pPr>
      <w:r>
        <w:rPr>
          <w:color w:val="000000" w:themeColor="text1"/>
        </w:rPr>
        <w:t>T</w:t>
      </w:r>
      <w:r w:rsidRPr="00C876D9">
        <w:rPr>
          <w:color w:val="000000" w:themeColor="text1"/>
        </w:rPr>
        <w:t>his assessment was done</w:t>
      </w:r>
      <w:r>
        <w:rPr>
          <w:color w:val="000000" w:themeColor="text1"/>
        </w:rPr>
        <w:t>:</w:t>
      </w:r>
    </w:p>
    <w:p w:rsidR="00C876D9" w:rsidRDefault="00C876D9" w:rsidP="00C876D9">
      <w:pPr>
        <w:ind w:hanging="1134"/>
        <w:jc w:val="both"/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55BC50" wp14:editId="2A260FA6">
                <wp:simplePos x="0" y="0"/>
                <wp:positionH relativeFrom="column">
                  <wp:posOffset>1702094</wp:posOffset>
                </wp:positionH>
                <wp:positionV relativeFrom="paragraph">
                  <wp:posOffset>148590</wp:posOffset>
                </wp:positionV>
                <wp:extent cx="345440" cy="177800"/>
                <wp:effectExtent l="0" t="0" r="1651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40" cy="177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7E2A735C" id="Rectangle 3" o:spid="_x0000_s1026" style="position:absolute;margin-left:134pt;margin-top:11.7pt;width:27.2pt;height:1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" fillcolor="white [3212]" strokecolor="black [3213]" strokeweight="1pt"/>
            </w:pict>
          </mc:Fallback>
        </mc:AlternateContent>
      </w:r>
    </w:p>
    <w:p w:rsidR="00C876D9" w:rsidRPr="00C876D9" w:rsidRDefault="00C876D9" w:rsidP="00C876D9">
      <w:pPr>
        <w:pStyle w:val="ListParagraph"/>
        <w:numPr>
          <w:ilvl w:val="0"/>
          <w:numId w:val="5"/>
        </w:numPr>
        <w:jc w:val="both"/>
        <w:rPr>
          <w:color w:val="000000" w:themeColor="text1"/>
        </w:rPr>
      </w:pPr>
      <w:r w:rsidRPr="00C876D9">
        <w:rPr>
          <w:color w:val="000000" w:themeColor="text1"/>
        </w:rPr>
        <w:t xml:space="preserve">in the best interest of </w:t>
      </w:r>
    </w:p>
    <w:p w:rsidR="00C876D9" w:rsidRDefault="00C876D9" w:rsidP="00C876D9">
      <w:pPr>
        <w:ind w:hanging="1134"/>
        <w:jc w:val="both"/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B46657" wp14:editId="4CC6E083">
                <wp:simplePos x="0" y="0"/>
                <wp:positionH relativeFrom="column">
                  <wp:posOffset>1698284</wp:posOffset>
                </wp:positionH>
                <wp:positionV relativeFrom="paragraph">
                  <wp:posOffset>135890</wp:posOffset>
                </wp:positionV>
                <wp:extent cx="345440" cy="177800"/>
                <wp:effectExtent l="0" t="0" r="1651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40" cy="177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010533AC" id="Rectangle 4" o:spid="_x0000_s1026" style="position:absolute;margin-left:133.7pt;margin-top:10.7pt;width:27.2pt;height:1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" fillcolor="window" strokecolor="black [3213]" strokeweight="1pt"/>
            </w:pict>
          </mc:Fallback>
        </mc:AlternateContent>
      </w:r>
    </w:p>
    <w:p w:rsidR="00C876D9" w:rsidRPr="00C876D9" w:rsidRDefault="00C876D9" w:rsidP="00C876D9">
      <w:pPr>
        <w:pStyle w:val="ListParagraph"/>
        <w:numPr>
          <w:ilvl w:val="0"/>
          <w:numId w:val="5"/>
        </w:numPr>
        <w:jc w:val="both"/>
        <w:rPr>
          <w:color w:val="000000" w:themeColor="text1"/>
        </w:rPr>
      </w:pPr>
      <w:r w:rsidRPr="00C876D9">
        <w:rPr>
          <w:color w:val="000000" w:themeColor="text1"/>
        </w:rPr>
        <w:t xml:space="preserve">with verbal consent given </w:t>
      </w:r>
    </w:p>
    <w:p w:rsidR="00C876D9" w:rsidRDefault="00C876D9" w:rsidP="00C876D9">
      <w:pPr>
        <w:ind w:hanging="1134"/>
        <w:jc w:val="both"/>
        <w:rPr>
          <w:color w:val="000000" w:themeColor="text1"/>
        </w:rPr>
      </w:pPr>
    </w:p>
    <w:p w:rsidR="00C876D9" w:rsidRPr="00C876D9" w:rsidRDefault="00C876D9" w:rsidP="00C876D9">
      <w:pPr>
        <w:pStyle w:val="ListParagraph"/>
        <w:numPr>
          <w:ilvl w:val="0"/>
          <w:numId w:val="5"/>
        </w:numPr>
        <w:jc w:val="both"/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9FD151" wp14:editId="022DCE19">
                <wp:simplePos x="0" y="0"/>
                <wp:positionH relativeFrom="column">
                  <wp:posOffset>1707980</wp:posOffset>
                </wp:positionH>
                <wp:positionV relativeFrom="paragraph">
                  <wp:posOffset>-5715</wp:posOffset>
                </wp:positionV>
                <wp:extent cx="345440" cy="177800"/>
                <wp:effectExtent l="0" t="0" r="1651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440" cy="177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rect w14:anchorId="29B5716B" id="Rectangle 5" o:spid="_x0000_s1026" style="position:absolute;margin-left:134.5pt;margin-top:-.45pt;width:27.2pt;height:1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" fillcolor="window" strokecolor="black [3213]" strokeweight="1pt"/>
            </w:pict>
          </mc:Fallback>
        </mc:AlternateContent>
      </w:r>
      <w:r w:rsidRPr="00C876D9">
        <w:rPr>
          <w:color w:val="000000" w:themeColor="text1"/>
        </w:rPr>
        <w:t xml:space="preserve">with non-verbal consent given </w:t>
      </w:r>
    </w:p>
    <w:p w:rsidR="00C876D9" w:rsidRDefault="00C876D9" w:rsidP="00C876D9">
      <w:pPr>
        <w:ind w:hanging="1134"/>
        <w:jc w:val="both"/>
        <w:rPr>
          <w:color w:val="000000" w:themeColor="text1"/>
        </w:rPr>
      </w:pPr>
    </w:p>
    <w:p w:rsidR="00C876D9" w:rsidRDefault="00C876D9" w:rsidP="00C876D9">
      <w:pPr>
        <w:ind w:hanging="1134"/>
        <w:jc w:val="both"/>
        <w:rPr>
          <w:color w:val="000000" w:themeColor="text1"/>
        </w:rPr>
      </w:pPr>
    </w:p>
    <w:p w:rsidR="00C876D9" w:rsidRPr="00C876D9" w:rsidRDefault="00C876D9" w:rsidP="00C876D9">
      <w:pPr>
        <w:ind w:hanging="1134"/>
        <w:jc w:val="both"/>
        <w:rPr>
          <w:color w:val="000000" w:themeColor="text1"/>
          <w:sz w:val="22"/>
          <w:szCs w:val="22"/>
          <w:u w:val="single"/>
        </w:rPr>
      </w:pPr>
      <w:r>
        <w:rPr>
          <w:color w:val="000000" w:themeColor="text1"/>
        </w:rPr>
        <w:t>T</w:t>
      </w:r>
      <w:r w:rsidR="00FF1462">
        <w:rPr>
          <w:color w:val="000000" w:themeColor="text1"/>
        </w:rPr>
        <w:t>his was done in the presence of</w:t>
      </w:r>
      <w:r>
        <w:rPr>
          <w:color w:val="000000" w:themeColor="text1"/>
        </w:rPr>
        <w:t>………………………………………………………………</w:t>
      </w:r>
    </w:p>
    <w:p w:rsidR="00E54A84" w:rsidRPr="00C876D9" w:rsidRDefault="00E54A84" w:rsidP="005417CD">
      <w:pPr>
        <w:rPr>
          <w:b/>
          <w:color w:val="000000" w:themeColor="text1"/>
          <w:sz w:val="22"/>
          <w:szCs w:val="22"/>
          <w:u w:val="single"/>
        </w:rPr>
      </w:pPr>
    </w:p>
    <w:p w:rsidR="00EA30CA" w:rsidRDefault="00230432" w:rsidP="00A2072E">
      <w:pPr>
        <w:tabs>
          <w:tab w:val="left" w:pos="2520"/>
          <w:tab w:val="left" w:pos="3435"/>
          <w:tab w:val="left" w:pos="6015"/>
        </w:tabs>
        <w:rPr>
          <w:b/>
          <w:sz w:val="22"/>
          <w:szCs w:val="22"/>
        </w:rPr>
      </w:pPr>
      <w:r w:rsidRPr="00630538">
        <w:rPr>
          <w:b/>
          <w:sz w:val="22"/>
          <w:szCs w:val="22"/>
        </w:rPr>
        <w:t xml:space="preserve">   </w:t>
      </w:r>
    </w:p>
    <w:p w:rsidR="00EA30CA" w:rsidRDefault="00EA30CA" w:rsidP="00A2072E">
      <w:pPr>
        <w:tabs>
          <w:tab w:val="left" w:pos="2520"/>
          <w:tab w:val="left" w:pos="3435"/>
          <w:tab w:val="left" w:pos="6015"/>
        </w:tabs>
        <w:rPr>
          <w:b/>
          <w:sz w:val="22"/>
          <w:szCs w:val="22"/>
        </w:rPr>
      </w:pPr>
    </w:p>
    <w:p w:rsidR="00A2072E" w:rsidRPr="00630538" w:rsidRDefault="00A2072E" w:rsidP="00A2072E">
      <w:pPr>
        <w:tabs>
          <w:tab w:val="left" w:pos="2520"/>
          <w:tab w:val="left" w:pos="3435"/>
          <w:tab w:val="left" w:pos="6015"/>
        </w:tabs>
        <w:rPr>
          <w:b/>
          <w:color w:val="000000" w:themeColor="text1"/>
          <w:sz w:val="22"/>
          <w:szCs w:val="22"/>
        </w:rPr>
      </w:pPr>
      <w:r w:rsidRPr="00630538">
        <w:rPr>
          <w:b/>
          <w:color w:val="000000" w:themeColor="text1"/>
          <w:sz w:val="22"/>
          <w:szCs w:val="22"/>
        </w:rPr>
        <w:lastRenderedPageBreak/>
        <w:t>Comments</w:t>
      </w:r>
      <w:r w:rsidR="00FF1462">
        <w:rPr>
          <w:b/>
          <w:color w:val="000000" w:themeColor="text1"/>
          <w:sz w:val="22"/>
          <w:szCs w:val="22"/>
        </w:rPr>
        <w:t>:</w:t>
      </w:r>
    </w:p>
    <w:p w:rsidR="00A2072E" w:rsidRPr="00630538" w:rsidRDefault="00A2072E" w:rsidP="00A2072E">
      <w:pPr>
        <w:tabs>
          <w:tab w:val="left" w:pos="2520"/>
        </w:tabs>
        <w:rPr>
          <w:b/>
          <w:color w:val="0000FF"/>
          <w:sz w:val="22"/>
          <w:szCs w:val="22"/>
        </w:rPr>
      </w:pPr>
    </w:p>
    <w:tbl>
      <w:tblPr>
        <w:tblpPr w:leftFromText="180" w:rightFromText="180" w:vertAnchor="text" w:tblpX="-1060" w:tblpY="1"/>
        <w:tblOverlap w:val="never"/>
        <w:tblW w:w="104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37"/>
        <w:gridCol w:w="5819"/>
      </w:tblGrid>
      <w:tr w:rsidR="00FE09B5" w:rsidRPr="00630538" w:rsidTr="00BE2825">
        <w:tc>
          <w:tcPr>
            <w:tcW w:w="4637" w:type="dxa"/>
            <w:shd w:val="clear" w:color="auto" w:fill="auto"/>
          </w:tcPr>
          <w:p w:rsidR="00FE09B5" w:rsidRPr="00630538" w:rsidRDefault="00FE09B5" w:rsidP="00C876D9">
            <w:pPr>
              <w:rPr>
                <w:b/>
                <w:color w:val="000000" w:themeColor="text1"/>
                <w:sz w:val="22"/>
                <w:szCs w:val="22"/>
                <w:u w:val="single"/>
              </w:rPr>
            </w:pPr>
            <w:r w:rsidRPr="00630538">
              <w:rPr>
                <w:b/>
                <w:color w:val="000000" w:themeColor="text1"/>
                <w:sz w:val="22"/>
                <w:szCs w:val="22"/>
                <w:u w:val="single"/>
              </w:rPr>
              <w:t>Other</w:t>
            </w:r>
          </w:p>
          <w:p w:rsidR="00FE09B5" w:rsidRPr="00630538" w:rsidRDefault="00FE09B5" w:rsidP="00C876D9">
            <w:pPr>
              <w:rPr>
                <w:b/>
                <w:color w:val="0000FF"/>
                <w:sz w:val="22"/>
                <w:szCs w:val="22"/>
                <w:u w:val="single"/>
              </w:rPr>
            </w:pPr>
          </w:p>
          <w:p w:rsidR="00FE09B5" w:rsidRPr="00630538" w:rsidRDefault="00FE09B5" w:rsidP="00C876D9">
            <w:pPr>
              <w:rPr>
                <w:b/>
                <w:color w:val="0000FF"/>
                <w:sz w:val="22"/>
                <w:szCs w:val="22"/>
                <w:u w:val="single"/>
              </w:rPr>
            </w:pPr>
          </w:p>
        </w:tc>
        <w:tc>
          <w:tcPr>
            <w:tcW w:w="5819" w:type="dxa"/>
            <w:shd w:val="clear" w:color="auto" w:fill="auto"/>
          </w:tcPr>
          <w:p w:rsidR="00FE09B5" w:rsidRPr="00630538" w:rsidRDefault="00FE09B5" w:rsidP="00C876D9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FE09B5" w:rsidRPr="00630538" w:rsidTr="00BE2825">
        <w:tc>
          <w:tcPr>
            <w:tcW w:w="4637" w:type="dxa"/>
            <w:shd w:val="clear" w:color="auto" w:fill="auto"/>
          </w:tcPr>
          <w:p w:rsidR="00FE09B5" w:rsidRPr="00630538" w:rsidRDefault="00FE09B5" w:rsidP="00C876D9">
            <w:pPr>
              <w:rPr>
                <w:b/>
                <w:color w:val="0000FF"/>
                <w:sz w:val="22"/>
                <w:szCs w:val="22"/>
                <w:u w:val="single"/>
              </w:rPr>
            </w:pPr>
          </w:p>
          <w:p w:rsidR="00FE09B5" w:rsidRPr="00630538" w:rsidRDefault="00FE09B5" w:rsidP="00C876D9">
            <w:pPr>
              <w:rPr>
                <w:b/>
                <w:color w:val="0000FF"/>
                <w:sz w:val="22"/>
                <w:szCs w:val="22"/>
                <w:u w:val="single"/>
              </w:rPr>
            </w:pPr>
          </w:p>
        </w:tc>
        <w:tc>
          <w:tcPr>
            <w:tcW w:w="5819" w:type="dxa"/>
            <w:shd w:val="clear" w:color="auto" w:fill="auto"/>
          </w:tcPr>
          <w:p w:rsidR="00FE09B5" w:rsidRPr="00630538" w:rsidRDefault="00FE09B5" w:rsidP="00C876D9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FE09B5" w:rsidRPr="00630538" w:rsidTr="00BE2825">
        <w:tc>
          <w:tcPr>
            <w:tcW w:w="4637" w:type="dxa"/>
            <w:shd w:val="clear" w:color="auto" w:fill="auto"/>
          </w:tcPr>
          <w:p w:rsidR="00FE09B5" w:rsidRPr="00630538" w:rsidRDefault="00FE09B5" w:rsidP="00C876D9">
            <w:pPr>
              <w:rPr>
                <w:b/>
                <w:color w:val="0000FF"/>
                <w:sz w:val="22"/>
                <w:szCs w:val="22"/>
                <w:u w:val="single"/>
              </w:rPr>
            </w:pPr>
          </w:p>
          <w:p w:rsidR="00FE09B5" w:rsidRPr="00630538" w:rsidRDefault="00FE09B5" w:rsidP="00C876D9">
            <w:pPr>
              <w:rPr>
                <w:b/>
                <w:color w:val="0000FF"/>
                <w:sz w:val="22"/>
                <w:szCs w:val="22"/>
                <w:u w:val="single"/>
              </w:rPr>
            </w:pPr>
          </w:p>
        </w:tc>
        <w:tc>
          <w:tcPr>
            <w:tcW w:w="5819" w:type="dxa"/>
            <w:shd w:val="clear" w:color="auto" w:fill="auto"/>
          </w:tcPr>
          <w:p w:rsidR="00FE09B5" w:rsidRPr="00630538" w:rsidRDefault="00FE09B5" w:rsidP="00C876D9">
            <w:pPr>
              <w:rPr>
                <w:b/>
                <w:sz w:val="22"/>
                <w:szCs w:val="22"/>
                <w:u w:val="single"/>
              </w:rPr>
            </w:pPr>
          </w:p>
        </w:tc>
      </w:tr>
    </w:tbl>
    <w:p w:rsidR="00FE09B5" w:rsidRPr="00630538" w:rsidRDefault="00956D27" w:rsidP="00E54A84">
      <w:pPr>
        <w:rPr>
          <w:b/>
          <w:sz w:val="22"/>
          <w:szCs w:val="22"/>
          <w:u w:val="single"/>
        </w:rPr>
      </w:pPr>
      <w:r w:rsidRPr="00630538">
        <w:rPr>
          <w:b/>
          <w:sz w:val="22"/>
          <w:szCs w:val="22"/>
          <w:u w:val="single"/>
        </w:rPr>
        <w:br w:type="textWrapping" w:clear="all"/>
      </w:r>
    </w:p>
    <w:p w:rsidR="00FE09B5" w:rsidRPr="00630538" w:rsidRDefault="00FE09B5" w:rsidP="00E54A84">
      <w:pPr>
        <w:rPr>
          <w:b/>
          <w:sz w:val="22"/>
          <w:szCs w:val="22"/>
        </w:rPr>
      </w:pPr>
    </w:p>
    <w:p w:rsidR="00E54A84" w:rsidRPr="00630538" w:rsidRDefault="00CD641B" w:rsidP="00C876D9">
      <w:pPr>
        <w:ind w:hanging="1134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Assessment </w:t>
      </w:r>
      <w:r w:rsidR="00E54A84" w:rsidRPr="00630538">
        <w:rPr>
          <w:b/>
          <w:sz w:val="22"/>
          <w:szCs w:val="22"/>
        </w:rPr>
        <w:t>completed by: ………………………………………</w:t>
      </w:r>
    </w:p>
    <w:p w:rsidR="00E54A84" w:rsidRPr="00630538" w:rsidRDefault="00E54A84" w:rsidP="00C876D9">
      <w:pPr>
        <w:tabs>
          <w:tab w:val="left" w:pos="1215"/>
        </w:tabs>
        <w:ind w:hanging="1134"/>
        <w:rPr>
          <w:b/>
          <w:sz w:val="22"/>
          <w:szCs w:val="22"/>
        </w:rPr>
      </w:pPr>
      <w:r w:rsidRPr="00630538">
        <w:rPr>
          <w:b/>
          <w:sz w:val="22"/>
          <w:szCs w:val="22"/>
        </w:rPr>
        <w:tab/>
      </w:r>
    </w:p>
    <w:p w:rsidR="00766AAC" w:rsidRPr="00630538" w:rsidRDefault="00766AAC" w:rsidP="00C876D9">
      <w:pPr>
        <w:ind w:hanging="1134"/>
        <w:rPr>
          <w:b/>
          <w:sz w:val="22"/>
          <w:szCs w:val="22"/>
        </w:rPr>
      </w:pPr>
      <w:r w:rsidRPr="00630538">
        <w:rPr>
          <w:b/>
          <w:sz w:val="22"/>
          <w:szCs w:val="22"/>
        </w:rPr>
        <w:t>Signed: ……………………………………………………………</w:t>
      </w:r>
    </w:p>
    <w:p w:rsidR="00E54A84" w:rsidRPr="00630538" w:rsidRDefault="00E54A84" w:rsidP="00C876D9">
      <w:pPr>
        <w:ind w:hanging="1134"/>
        <w:rPr>
          <w:sz w:val="22"/>
          <w:szCs w:val="22"/>
        </w:rPr>
      </w:pPr>
    </w:p>
    <w:p w:rsidR="00766AAC" w:rsidRPr="00630538" w:rsidRDefault="001457D2" w:rsidP="00C876D9">
      <w:pPr>
        <w:ind w:hanging="1134"/>
        <w:rPr>
          <w:b/>
          <w:sz w:val="22"/>
          <w:szCs w:val="22"/>
        </w:rPr>
      </w:pPr>
      <w:r w:rsidRPr="00630538">
        <w:rPr>
          <w:b/>
          <w:sz w:val="22"/>
          <w:szCs w:val="22"/>
        </w:rPr>
        <w:t>Designation</w:t>
      </w:r>
      <w:r w:rsidR="00766AAC" w:rsidRPr="00630538">
        <w:rPr>
          <w:b/>
          <w:sz w:val="22"/>
          <w:szCs w:val="22"/>
        </w:rPr>
        <w:t>: …………………………………………………</w:t>
      </w:r>
      <w:r w:rsidR="00AB4151" w:rsidRPr="00630538">
        <w:rPr>
          <w:b/>
          <w:sz w:val="22"/>
          <w:szCs w:val="22"/>
        </w:rPr>
        <w:t>…</w:t>
      </w:r>
      <w:r w:rsidRPr="00630538">
        <w:rPr>
          <w:b/>
          <w:sz w:val="22"/>
          <w:szCs w:val="22"/>
        </w:rPr>
        <w:t>…</w:t>
      </w:r>
    </w:p>
    <w:p w:rsidR="00766AAC" w:rsidRPr="00630538" w:rsidRDefault="00766AAC" w:rsidP="00C876D9">
      <w:pPr>
        <w:ind w:hanging="1134"/>
        <w:rPr>
          <w:b/>
          <w:sz w:val="22"/>
          <w:szCs w:val="22"/>
        </w:rPr>
      </w:pPr>
    </w:p>
    <w:p w:rsidR="00766AAC" w:rsidRDefault="00766AAC" w:rsidP="00C876D9">
      <w:pPr>
        <w:ind w:hanging="1134"/>
        <w:rPr>
          <w:b/>
          <w:sz w:val="22"/>
          <w:szCs w:val="22"/>
        </w:rPr>
      </w:pPr>
      <w:r w:rsidRPr="00630538">
        <w:rPr>
          <w:b/>
          <w:sz w:val="22"/>
          <w:szCs w:val="22"/>
        </w:rPr>
        <w:t>Date of Assessment: …………………………………</w:t>
      </w:r>
      <w:r w:rsidR="00AB4151" w:rsidRPr="00630538">
        <w:rPr>
          <w:b/>
          <w:sz w:val="22"/>
          <w:szCs w:val="22"/>
        </w:rPr>
        <w:t>……………</w:t>
      </w:r>
    </w:p>
    <w:p w:rsidR="00632FF4" w:rsidRDefault="00632FF4" w:rsidP="00632FF4">
      <w:pPr>
        <w:rPr>
          <w:b/>
          <w:sz w:val="22"/>
          <w:szCs w:val="22"/>
        </w:rPr>
      </w:pPr>
    </w:p>
    <w:p w:rsidR="00632FF4" w:rsidRDefault="00632FF4" w:rsidP="00632FF4">
      <w:pPr>
        <w:ind w:hanging="1134"/>
        <w:rPr>
          <w:b/>
          <w:sz w:val="22"/>
          <w:szCs w:val="22"/>
        </w:rPr>
      </w:pPr>
    </w:p>
    <w:p w:rsidR="00632FF4" w:rsidRPr="00881C7C" w:rsidRDefault="00632FF4" w:rsidP="00632FF4">
      <w:pPr>
        <w:ind w:hanging="1134"/>
        <w:rPr>
          <w:b/>
          <w:sz w:val="40"/>
          <w:szCs w:val="40"/>
        </w:rPr>
      </w:pPr>
      <w:r w:rsidRPr="00881C7C">
        <w:rPr>
          <w:b/>
          <w:sz w:val="40"/>
          <w:szCs w:val="40"/>
        </w:rPr>
        <w:t>Review</w:t>
      </w:r>
    </w:p>
    <w:p w:rsidR="00632FF4" w:rsidRPr="00881C7C" w:rsidRDefault="00632FF4" w:rsidP="00632FF4">
      <w:pPr>
        <w:rPr>
          <w:sz w:val="20"/>
          <w:szCs w:val="20"/>
        </w:rPr>
      </w:pPr>
    </w:p>
    <w:p w:rsidR="00632FF4" w:rsidRPr="00881C7C" w:rsidRDefault="00632FF4" w:rsidP="00632FF4">
      <w:pPr>
        <w:rPr>
          <w:sz w:val="20"/>
          <w:szCs w:val="20"/>
        </w:rPr>
      </w:pPr>
    </w:p>
    <w:tbl>
      <w:tblPr>
        <w:tblpPr w:leftFromText="180" w:rightFromText="180" w:vertAnchor="text" w:horzAnchor="margin" w:tblpXSpec="center" w:tblpY="43"/>
        <w:tblW w:w="111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27"/>
        <w:gridCol w:w="5110"/>
        <w:gridCol w:w="2534"/>
        <w:gridCol w:w="1528"/>
      </w:tblGrid>
      <w:tr w:rsidR="00632FF4" w:rsidRPr="00881C7C" w:rsidTr="00632FF4">
        <w:tc>
          <w:tcPr>
            <w:tcW w:w="2027" w:type="dxa"/>
            <w:shd w:val="clear" w:color="auto" w:fill="auto"/>
          </w:tcPr>
          <w:p w:rsidR="00632FF4" w:rsidRPr="00632FF4" w:rsidRDefault="00EF4627" w:rsidP="00632FF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 of  review</w:t>
            </w:r>
          </w:p>
          <w:p w:rsidR="00632FF4" w:rsidRPr="00632FF4" w:rsidRDefault="00632FF4" w:rsidP="00632FF4">
            <w:pPr>
              <w:ind w:firstLine="720"/>
              <w:rPr>
                <w:b/>
                <w:sz w:val="22"/>
                <w:szCs w:val="22"/>
              </w:rPr>
            </w:pPr>
          </w:p>
        </w:tc>
        <w:tc>
          <w:tcPr>
            <w:tcW w:w="5110" w:type="dxa"/>
            <w:tcBorders>
              <w:top w:val="single" w:sz="4" w:space="0" w:color="auto"/>
            </w:tcBorders>
            <w:shd w:val="clear" w:color="auto" w:fill="auto"/>
          </w:tcPr>
          <w:p w:rsidR="00632FF4" w:rsidRPr="00632FF4" w:rsidRDefault="00632FF4" w:rsidP="00632FF4">
            <w:pPr>
              <w:jc w:val="center"/>
              <w:rPr>
                <w:b/>
                <w:sz w:val="22"/>
                <w:szCs w:val="22"/>
              </w:rPr>
            </w:pPr>
            <w:r w:rsidRPr="00632FF4">
              <w:rPr>
                <w:b/>
                <w:sz w:val="22"/>
                <w:szCs w:val="22"/>
              </w:rPr>
              <w:t>Are there any changes in moving and handling care plan since the last assessment</w:t>
            </w:r>
          </w:p>
        </w:tc>
        <w:tc>
          <w:tcPr>
            <w:tcW w:w="2534" w:type="dxa"/>
            <w:shd w:val="clear" w:color="auto" w:fill="auto"/>
          </w:tcPr>
          <w:p w:rsidR="00632FF4" w:rsidRPr="00632FF4" w:rsidRDefault="00632FF4" w:rsidP="00632FF4">
            <w:pPr>
              <w:rPr>
                <w:b/>
                <w:sz w:val="22"/>
                <w:szCs w:val="22"/>
              </w:rPr>
            </w:pPr>
            <w:r w:rsidRPr="00632FF4">
              <w:rPr>
                <w:b/>
                <w:sz w:val="22"/>
                <w:szCs w:val="22"/>
              </w:rPr>
              <w:t>Name and Signature</w:t>
            </w:r>
          </w:p>
        </w:tc>
        <w:tc>
          <w:tcPr>
            <w:tcW w:w="1528" w:type="dxa"/>
          </w:tcPr>
          <w:p w:rsidR="00632FF4" w:rsidRPr="00632FF4" w:rsidRDefault="00632FF4" w:rsidP="00632FF4">
            <w:pPr>
              <w:rPr>
                <w:b/>
                <w:sz w:val="22"/>
                <w:szCs w:val="22"/>
              </w:rPr>
            </w:pPr>
            <w:r w:rsidRPr="00632FF4">
              <w:rPr>
                <w:b/>
                <w:sz w:val="22"/>
                <w:szCs w:val="22"/>
              </w:rPr>
              <w:t xml:space="preserve">Designation </w:t>
            </w:r>
          </w:p>
        </w:tc>
      </w:tr>
      <w:tr w:rsidR="00632FF4" w:rsidRPr="00881C7C" w:rsidTr="00632FF4">
        <w:tc>
          <w:tcPr>
            <w:tcW w:w="2027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5110" w:type="dxa"/>
            <w:shd w:val="clear" w:color="auto" w:fill="auto"/>
          </w:tcPr>
          <w:p w:rsidR="00632FF4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2534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1528" w:type="dxa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</w:tr>
      <w:tr w:rsidR="00632FF4" w:rsidRPr="00881C7C" w:rsidTr="00632FF4">
        <w:tc>
          <w:tcPr>
            <w:tcW w:w="2027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5110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  <w:p w:rsidR="00632FF4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2534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1528" w:type="dxa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</w:tr>
      <w:tr w:rsidR="00632FF4" w:rsidRPr="00881C7C" w:rsidTr="00632FF4">
        <w:tc>
          <w:tcPr>
            <w:tcW w:w="2027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5110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  <w:p w:rsidR="00632FF4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2534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1528" w:type="dxa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</w:tr>
      <w:tr w:rsidR="00632FF4" w:rsidRPr="00881C7C" w:rsidTr="00632FF4">
        <w:tc>
          <w:tcPr>
            <w:tcW w:w="2027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5110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  <w:p w:rsidR="00632FF4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2534" w:type="dxa"/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1528" w:type="dxa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</w:tr>
      <w:tr w:rsidR="00632FF4" w:rsidRPr="00881C7C" w:rsidTr="00632FF4"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5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</w:tr>
      <w:tr w:rsidR="00632FF4" w:rsidRPr="00881C7C" w:rsidTr="00632FF4"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5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  <w:p w:rsidR="00632FF4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</w:tr>
      <w:tr w:rsidR="00632FF4" w:rsidRPr="00881C7C" w:rsidTr="00632FF4"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5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  <w:p w:rsidR="00632FF4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</w:tr>
      <w:tr w:rsidR="00632FF4" w:rsidRPr="00881C7C" w:rsidTr="00632FF4"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Default="00632FF4" w:rsidP="00632FF4">
            <w:pPr>
              <w:rPr>
                <w:sz w:val="22"/>
                <w:szCs w:val="22"/>
              </w:rPr>
            </w:pPr>
          </w:p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5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32FF4" w:rsidRPr="00881C7C" w:rsidRDefault="00632FF4" w:rsidP="00632FF4">
            <w:pPr>
              <w:rPr>
                <w:sz w:val="22"/>
                <w:szCs w:val="22"/>
              </w:rPr>
            </w:pPr>
          </w:p>
        </w:tc>
      </w:tr>
    </w:tbl>
    <w:p w:rsidR="00632FF4" w:rsidRPr="00881C7C" w:rsidRDefault="00632FF4" w:rsidP="00632FF4">
      <w:pPr>
        <w:rPr>
          <w:sz w:val="20"/>
          <w:szCs w:val="20"/>
        </w:rPr>
      </w:pPr>
    </w:p>
    <w:p w:rsidR="00632FF4" w:rsidRPr="00881C7C" w:rsidRDefault="00632FF4" w:rsidP="00632FF4">
      <w:pPr>
        <w:rPr>
          <w:sz w:val="22"/>
          <w:szCs w:val="22"/>
        </w:rPr>
      </w:pPr>
    </w:p>
    <w:p w:rsidR="00CD641B" w:rsidRPr="00630538" w:rsidRDefault="00CD641B" w:rsidP="00C876D9">
      <w:pPr>
        <w:ind w:hanging="1134"/>
        <w:rPr>
          <w:b/>
          <w:sz w:val="22"/>
          <w:szCs w:val="22"/>
        </w:rPr>
      </w:pPr>
    </w:p>
    <w:sectPr w:rsidR="00CD641B" w:rsidRPr="00630538" w:rsidSect="00FF14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845" w:right="1797" w:bottom="1134" w:left="1797" w:header="425" w:footer="64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F83" w:rsidRDefault="007D2F83">
      <w:r>
        <w:separator/>
      </w:r>
    </w:p>
  </w:endnote>
  <w:endnote w:type="continuationSeparator" w:id="0">
    <w:p w:rsidR="007D2F83" w:rsidRDefault="007D2F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060C" w:rsidRDefault="0091060C" w:rsidP="00732CD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1060C" w:rsidRDefault="0091060C" w:rsidP="001C78F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28375540"/>
      <w:docPartObj>
        <w:docPartGallery w:val="Page Numbers (Top of Page)"/>
        <w:docPartUnique/>
      </w:docPartObj>
    </w:sdtPr>
    <w:sdtEndPr/>
    <w:sdtContent>
      <w:p w:rsidR="00630538" w:rsidRDefault="0024207A" w:rsidP="0024207A">
        <w:pPr>
          <w:pStyle w:val="Footer"/>
          <w:tabs>
            <w:tab w:val="clear" w:pos="8306"/>
            <w:tab w:val="right" w:pos="9356"/>
          </w:tabs>
          <w:ind w:right="-1044"/>
          <w:jc w:val="right"/>
        </w:pPr>
        <w:r>
          <w:t xml:space="preserve">  </w:t>
        </w:r>
        <w:r w:rsidR="00630538" w:rsidRPr="004B00D7">
          <w:t xml:space="preserve">C5a - Page </w:t>
        </w:r>
        <w:r w:rsidR="00630538" w:rsidRPr="004B00D7">
          <w:rPr>
            <w:bCs/>
          </w:rPr>
          <w:fldChar w:fldCharType="begin"/>
        </w:r>
        <w:r w:rsidR="00630538" w:rsidRPr="004B00D7">
          <w:rPr>
            <w:bCs/>
          </w:rPr>
          <w:instrText xml:space="preserve"> PAGE </w:instrText>
        </w:r>
        <w:r w:rsidR="00630538" w:rsidRPr="004B00D7">
          <w:rPr>
            <w:bCs/>
          </w:rPr>
          <w:fldChar w:fldCharType="separate"/>
        </w:r>
        <w:r w:rsidR="006F16CB">
          <w:rPr>
            <w:bCs/>
            <w:noProof/>
          </w:rPr>
          <w:t>1</w:t>
        </w:r>
        <w:r w:rsidR="00630538" w:rsidRPr="004B00D7">
          <w:rPr>
            <w:bCs/>
          </w:rPr>
          <w:fldChar w:fldCharType="end"/>
        </w:r>
        <w:r w:rsidR="00630538" w:rsidRPr="004B00D7">
          <w:t xml:space="preserve"> of </w:t>
        </w:r>
        <w:r w:rsidR="00630538" w:rsidRPr="004B00D7">
          <w:rPr>
            <w:bCs/>
          </w:rPr>
          <w:fldChar w:fldCharType="begin"/>
        </w:r>
        <w:r w:rsidR="00630538" w:rsidRPr="004B00D7">
          <w:rPr>
            <w:bCs/>
          </w:rPr>
          <w:instrText xml:space="preserve"> NUMPAGES  </w:instrText>
        </w:r>
        <w:r w:rsidR="00630538" w:rsidRPr="004B00D7">
          <w:rPr>
            <w:bCs/>
          </w:rPr>
          <w:fldChar w:fldCharType="separate"/>
        </w:r>
        <w:r w:rsidR="006F16CB">
          <w:rPr>
            <w:bCs/>
            <w:noProof/>
          </w:rPr>
          <w:t>3</w:t>
        </w:r>
        <w:r w:rsidR="00630538" w:rsidRPr="004B00D7">
          <w:rPr>
            <w:bCs/>
          </w:rPr>
          <w:fldChar w:fldCharType="end"/>
        </w:r>
      </w:p>
    </w:sdtContent>
  </w:sdt>
  <w:p w:rsidR="0091060C" w:rsidRPr="00630538" w:rsidRDefault="00630538" w:rsidP="0024207A">
    <w:pPr>
      <w:pStyle w:val="Footer"/>
      <w:ind w:left="-567" w:right="360" w:hanging="567"/>
      <w:rPr>
        <w:sz w:val="18"/>
        <w:szCs w:val="18"/>
      </w:rPr>
    </w:pPr>
    <w:r w:rsidRPr="00630538">
      <w:rPr>
        <w:sz w:val="18"/>
        <w:szCs w:val="18"/>
      </w:rPr>
      <w:t>Nig</w:t>
    </w:r>
    <w:r w:rsidR="00E037A1">
      <w:rPr>
        <w:sz w:val="18"/>
        <w:szCs w:val="18"/>
      </w:rPr>
      <w:t xml:space="preserve">htingale Hammerson </w:t>
    </w:r>
    <w:r w:rsidR="00D316F9">
      <w:rPr>
        <w:sz w:val="18"/>
        <w:szCs w:val="18"/>
      </w:rPr>
      <w:t>May</w:t>
    </w:r>
    <w:bookmarkStart w:id="0" w:name="_GoBack"/>
    <w:bookmarkEnd w:id="0"/>
    <w:r w:rsidR="00E037A1">
      <w:rPr>
        <w:sz w:val="18"/>
        <w:szCs w:val="18"/>
      </w:rPr>
      <w:t xml:space="preserve"> 201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16F9" w:rsidRDefault="00D316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F83" w:rsidRDefault="007D2F83">
      <w:r>
        <w:separator/>
      </w:r>
    </w:p>
  </w:footnote>
  <w:footnote w:type="continuationSeparator" w:id="0">
    <w:p w:rsidR="007D2F83" w:rsidRDefault="007D2F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16F9" w:rsidRDefault="00D316F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490" w:type="dxa"/>
      <w:tblInd w:w="-10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5812"/>
      <w:gridCol w:w="4678"/>
    </w:tblGrid>
    <w:tr w:rsidR="0091060C" w:rsidTr="004B00D7">
      <w:trPr>
        <w:trHeight w:val="447"/>
      </w:trPr>
      <w:tc>
        <w:tcPr>
          <w:tcW w:w="5812" w:type="dxa"/>
          <w:shd w:val="clear" w:color="auto" w:fill="auto"/>
        </w:tcPr>
        <w:p w:rsidR="0091060C" w:rsidRPr="00066A7B" w:rsidRDefault="00630538" w:rsidP="003E1241">
          <w:pPr>
            <w:pStyle w:val="Header"/>
            <w:ind w:firstLine="317"/>
            <w:rPr>
              <w:b/>
            </w:rPr>
          </w:pPr>
          <w:r>
            <w:rPr>
              <w:noProof/>
            </w:rPr>
            <w:drawing>
              <wp:anchor distT="0" distB="0" distL="114300" distR="114300" simplePos="0" relativeHeight="251658752" behindDoc="0" locked="0" layoutInCell="1" allowOverlap="1" wp14:anchorId="0CE4786D" wp14:editId="33EC9BAE">
                <wp:simplePos x="0" y="0"/>
                <wp:positionH relativeFrom="column">
                  <wp:posOffset>-44450</wp:posOffset>
                </wp:positionH>
                <wp:positionV relativeFrom="paragraph">
                  <wp:posOffset>1905</wp:posOffset>
                </wp:positionV>
                <wp:extent cx="2207895" cy="234315"/>
                <wp:effectExtent l="0" t="0" r="1905" b="0"/>
                <wp:wrapSquare wrapText="bothSides"/>
                <wp:docPr id="7" name="Picture 7" descr="NightingaleHammerson_logo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NightingaleHammerson_logo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789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678" w:type="dxa"/>
          <w:shd w:val="clear" w:color="auto" w:fill="auto"/>
        </w:tcPr>
        <w:p w:rsidR="0091060C" w:rsidRPr="00066A7B" w:rsidRDefault="004B00D7" w:rsidP="004B00D7">
          <w:pPr>
            <w:ind w:hanging="250"/>
            <w:rPr>
              <w:b/>
            </w:rPr>
          </w:pPr>
          <w:r>
            <w:rPr>
              <w:b/>
            </w:rPr>
            <w:t xml:space="preserve">                </w:t>
          </w:r>
          <w:r w:rsidR="0091060C" w:rsidRPr="00066A7B">
            <w:rPr>
              <w:b/>
            </w:rPr>
            <w:t xml:space="preserve">C5a – </w:t>
          </w:r>
          <w:r>
            <w:rPr>
              <w:b/>
            </w:rPr>
            <w:t xml:space="preserve">MOVING AND HANDLING </w:t>
          </w:r>
        </w:p>
      </w:tc>
    </w:tr>
    <w:tr w:rsidR="00B95EB1" w:rsidRPr="005319B5" w:rsidTr="004B00D7">
      <w:trPr>
        <w:trHeight w:val="104"/>
      </w:trPr>
      <w:tc>
        <w:tcPr>
          <w:tcW w:w="5812" w:type="dxa"/>
          <w:shd w:val="clear" w:color="auto" w:fill="auto"/>
        </w:tcPr>
        <w:p w:rsidR="00C876D9" w:rsidRDefault="00630538" w:rsidP="00C876D9">
          <w:pPr>
            <w:pStyle w:val="Header"/>
            <w:tabs>
              <w:tab w:val="clear" w:pos="4153"/>
              <w:tab w:val="clear" w:pos="8306"/>
              <w:tab w:val="right" w:pos="2947"/>
              <w:tab w:val="left" w:pos="6059"/>
            </w:tabs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SIDENT</w:t>
          </w:r>
          <w:r w:rsidR="00B95EB1" w:rsidRPr="00B95EB1">
            <w:rPr>
              <w:b/>
              <w:sz w:val="20"/>
              <w:szCs w:val="20"/>
            </w:rPr>
            <w:t>’S NAME:</w:t>
          </w:r>
          <w:r w:rsidR="00B95EB1" w:rsidRPr="00B95EB1">
            <w:rPr>
              <w:b/>
              <w:sz w:val="20"/>
              <w:szCs w:val="20"/>
            </w:rPr>
            <w:tab/>
          </w:r>
        </w:p>
        <w:p w:rsidR="00C876D9" w:rsidRDefault="00C876D9" w:rsidP="00C876D9">
          <w:pPr>
            <w:pStyle w:val="Header"/>
            <w:tabs>
              <w:tab w:val="clear" w:pos="4153"/>
              <w:tab w:val="clear" w:pos="8306"/>
              <w:tab w:val="right" w:pos="2947"/>
              <w:tab w:val="left" w:pos="6059"/>
            </w:tabs>
            <w:rPr>
              <w:b/>
              <w:sz w:val="20"/>
              <w:szCs w:val="20"/>
            </w:rPr>
          </w:pPr>
        </w:p>
        <w:p w:rsidR="00B95EB1" w:rsidRPr="00B95EB1" w:rsidRDefault="00C876D9" w:rsidP="00C876D9">
          <w:pPr>
            <w:pStyle w:val="Header"/>
            <w:tabs>
              <w:tab w:val="clear" w:pos="4153"/>
              <w:tab w:val="clear" w:pos="8306"/>
              <w:tab w:val="right" w:pos="2947"/>
              <w:tab w:val="left" w:pos="6059"/>
            </w:tabs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ab/>
          </w:r>
        </w:p>
      </w:tc>
      <w:tc>
        <w:tcPr>
          <w:tcW w:w="4678" w:type="dxa"/>
          <w:shd w:val="clear" w:color="auto" w:fill="auto"/>
        </w:tcPr>
        <w:p w:rsidR="00B95EB1" w:rsidRDefault="00B95EB1" w:rsidP="00823E10">
          <w:pPr>
            <w:pStyle w:val="Header"/>
            <w:rPr>
              <w:b/>
              <w:sz w:val="20"/>
              <w:szCs w:val="20"/>
            </w:rPr>
          </w:pPr>
          <w:r w:rsidRPr="00B95EB1">
            <w:rPr>
              <w:b/>
              <w:sz w:val="20"/>
              <w:szCs w:val="20"/>
            </w:rPr>
            <w:t>UNIT:</w:t>
          </w:r>
        </w:p>
        <w:p w:rsidR="008B4DD5" w:rsidRDefault="008B4DD5" w:rsidP="00823E10">
          <w:pPr>
            <w:pStyle w:val="Header"/>
            <w:rPr>
              <w:b/>
              <w:sz w:val="20"/>
              <w:szCs w:val="20"/>
            </w:rPr>
          </w:pPr>
        </w:p>
        <w:p w:rsidR="008B4DD5" w:rsidRPr="00B95EB1" w:rsidRDefault="008B4DD5" w:rsidP="00823E10">
          <w:pPr>
            <w:pStyle w:val="Header"/>
            <w:rPr>
              <w:b/>
              <w:color w:val="FF0000"/>
              <w:sz w:val="20"/>
              <w:szCs w:val="20"/>
            </w:rPr>
          </w:pPr>
          <w:r w:rsidRPr="00E037A1">
            <w:rPr>
              <w:b/>
              <w:sz w:val="20"/>
              <w:szCs w:val="20"/>
            </w:rPr>
            <w:t>D.O.B.:</w:t>
          </w:r>
        </w:p>
      </w:tc>
    </w:tr>
  </w:tbl>
  <w:p w:rsidR="0091060C" w:rsidRPr="00956D27" w:rsidRDefault="0091060C" w:rsidP="004A0804">
    <w:pPr>
      <w:rPr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316F9" w:rsidRDefault="00D316F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F60B4A"/>
    <w:multiLevelType w:val="hybridMultilevel"/>
    <w:tmpl w:val="9938A40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71502B8"/>
    <w:multiLevelType w:val="hybridMultilevel"/>
    <w:tmpl w:val="085AB1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B185054"/>
    <w:multiLevelType w:val="hybridMultilevel"/>
    <w:tmpl w:val="F74488C0"/>
    <w:lvl w:ilvl="0" w:tplc="08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3">
    <w:nsid w:val="58DD631D"/>
    <w:multiLevelType w:val="hybridMultilevel"/>
    <w:tmpl w:val="44C478C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6DA0BD5"/>
    <w:multiLevelType w:val="hybridMultilevel"/>
    <w:tmpl w:val="5A74AC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5841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zNDIyMbI0NzG0NLFQ0lEKTi0uzszPAymwqAUA9H9L3ywAAAA="/>
  </w:docVars>
  <w:rsids>
    <w:rsidRoot w:val="008A74D2"/>
    <w:rsid w:val="00026119"/>
    <w:rsid w:val="0005501B"/>
    <w:rsid w:val="00066A7B"/>
    <w:rsid w:val="00072F93"/>
    <w:rsid w:val="000C70D2"/>
    <w:rsid w:val="000F61DC"/>
    <w:rsid w:val="000F7F89"/>
    <w:rsid w:val="001177AB"/>
    <w:rsid w:val="0012043F"/>
    <w:rsid w:val="00121676"/>
    <w:rsid w:val="001425BE"/>
    <w:rsid w:val="001457D2"/>
    <w:rsid w:val="00154196"/>
    <w:rsid w:val="00157BA7"/>
    <w:rsid w:val="00176B7C"/>
    <w:rsid w:val="00183424"/>
    <w:rsid w:val="00187ACC"/>
    <w:rsid w:val="001C78FF"/>
    <w:rsid w:val="001D0255"/>
    <w:rsid w:val="001D1CFB"/>
    <w:rsid w:val="001D2CBB"/>
    <w:rsid w:val="001D7718"/>
    <w:rsid w:val="001E2125"/>
    <w:rsid w:val="001E7A80"/>
    <w:rsid w:val="001F5FEC"/>
    <w:rsid w:val="002148AD"/>
    <w:rsid w:val="00230054"/>
    <w:rsid w:val="00230432"/>
    <w:rsid w:val="00231309"/>
    <w:rsid w:val="0024207A"/>
    <w:rsid w:val="00252223"/>
    <w:rsid w:val="002818BD"/>
    <w:rsid w:val="00282167"/>
    <w:rsid w:val="00287D31"/>
    <w:rsid w:val="002D12B9"/>
    <w:rsid w:val="002D5D14"/>
    <w:rsid w:val="002E0D93"/>
    <w:rsid w:val="00302DE3"/>
    <w:rsid w:val="00363750"/>
    <w:rsid w:val="00367323"/>
    <w:rsid w:val="00384F67"/>
    <w:rsid w:val="003D108A"/>
    <w:rsid w:val="003D55A4"/>
    <w:rsid w:val="003E1241"/>
    <w:rsid w:val="00424E30"/>
    <w:rsid w:val="004267BF"/>
    <w:rsid w:val="00433A1C"/>
    <w:rsid w:val="00441C6B"/>
    <w:rsid w:val="0044778A"/>
    <w:rsid w:val="00452F7D"/>
    <w:rsid w:val="0049337B"/>
    <w:rsid w:val="004A0804"/>
    <w:rsid w:val="004A4C61"/>
    <w:rsid w:val="004B00D7"/>
    <w:rsid w:val="004B495A"/>
    <w:rsid w:val="004B7F21"/>
    <w:rsid w:val="004E0E82"/>
    <w:rsid w:val="004E7BC7"/>
    <w:rsid w:val="00535B7F"/>
    <w:rsid w:val="005417CD"/>
    <w:rsid w:val="00541C54"/>
    <w:rsid w:val="005465F1"/>
    <w:rsid w:val="00564D23"/>
    <w:rsid w:val="00565E9B"/>
    <w:rsid w:val="00591E63"/>
    <w:rsid w:val="005974E0"/>
    <w:rsid w:val="005C7571"/>
    <w:rsid w:val="00603F6F"/>
    <w:rsid w:val="00630538"/>
    <w:rsid w:val="00632FF4"/>
    <w:rsid w:val="00674A72"/>
    <w:rsid w:val="0068389C"/>
    <w:rsid w:val="00695564"/>
    <w:rsid w:val="006A718B"/>
    <w:rsid w:val="006B6D37"/>
    <w:rsid w:val="006F16CB"/>
    <w:rsid w:val="00714826"/>
    <w:rsid w:val="00732CD6"/>
    <w:rsid w:val="00752B97"/>
    <w:rsid w:val="007641F6"/>
    <w:rsid w:val="00766AAC"/>
    <w:rsid w:val="007B4C48"/>
    <w:rsid w:val="007B7BC0"/>
    <w:rsid w:val="007D2F83"/>
    <w:rsid w:val="007D5EF4"/>
    <w:rsid w:val="007E2CD3"/>
    <w:rsid w:val="007F19A6"/>
    <w:rsid w:val="007F455E"/>
    <w:rsid w:val="0081327E"/>
    <w:rsid w:val="00821EA3"/>
    <w:rsid w:val="00823E10"/>
    <w:rsid w:val="00853C6A"/>
    <w:rsid w:val="00856EBE"/>
    <w:rsid w:val="00862842"/>
    <w:rsid w:val="00865809"/>
    <w:rsid w:val="008A0541"/>
    <w:rsid w:val="008A74D2"/>
    <w:rsid w:val="008B4DD5"/>
    <w:rsid w:val="008E7DB9"/>
    <w:rsid w:val="00906CB8"/>
    <w:rsid w:val="0091060C"/>
    <w:rsid w:val="00956D27"/>
    <w:rsid w:val="009951DE"/>
    <w:rsid w:val="009B0268"/>
    <w:rsid w:val="009F19A7"/>
    <w:rsid w:val="009F59BD"/>
    <w:rsid w:val="00A158E4"/>
    <w:rsid w:val="00A168F4"/>
    <w:rsid w:val="00A2072E"/>
    <w:rsid w:val="00A25D46"/>
    <w:rsid w:val="00A93121"/>
    <w:rsid w:val="00AA0C65"/>
    <w:rsid w:val="00AA1146"/>
    <w:rsid w:val="00AB4151"/>
    <w:rsid w:val="00AB7558"/>
    <w:rsid w:val="00AC479A"/>
    <w:rsid w:val="00AC6EDB"/>
    <w:rsid w:val="00AD603F"/>
    <w:rsid w:val="00AF083F"/>
    <w:rsid w:val="00B11DFD"/>
    <w:rsid w:val="00B4546C"/>
    <w:rsid w:val="00B5595B"/>
    <w:rsid w:val="00B62561"/>
    <w:rsid w:val="00B80687"/>
    <w:rsid w:val="00B95EB1"/>
    <w:rsid w:val="00BA3F72"/>
    <w:rsid w:val="00BC12B0"/>
    <w:rsid w:val="00BD069A"/>
    <w:rsid w:val="00BD2FFB"/>
    <w:rsid w:val="00BE1638"/>
    <w:rsid w:val="00BE2825"/>
    <w:rsid w:val="00C05ECC"/>
    <w:rsid w:val="00C876D9"/>
    <w:rsid w:val="00CD641B"/>
    <w:rsid w:val="00CF3E03"/>
    <w:rsid w:val="00CF793F"/>
    <w:rsid w:val="00D00992"/>
    <w:rsid w:val="00D14403"/>
    <w:rsid w:val="00D316F9"/>
    <w:rsid w:val="00D528CD"/>
    <w:rsid w:val="00D549A7"/>
    <w:rsid w:val="00D550AB"/>
    <w:rsid w:val="00D62BA7"/>
    <w:rsid w:val="00D87285"/>
    <w:rsid w:val="00D90EAD"/>
    <w:rsid w:val="00D931DB"/>
    <w:rsid w:val="00DA1436"/>
    <w:rsid w:val="00DD64F9"/>
    <w:rsid w:val="00DD7AAD"/>
    <w:rsid w:val="00DE166D"/>
    <w:rsid w:val="00DF0D2F"/>
    <w:rsid w:val="00DF5DA1"/>
    <w:rsid w:val="00E037A1"/>
    <w:rsid w:val="00E40480"/>
    <w:rsid w:val="00E530BD"/>
    <w:rsid w:val="00E54A84"/>
    <w:rsid w:val="00E56FA4"/>
    <w:rsid w:val="00E85ADC"/>
    <w:rsid w:val="00EA1EED"/>
    <w:rsid w:val="00EA30CA"/>
    <w:rsid w:val="00EA761A"/>
    <w:rsid w:val="00EC653A"/>
    <w:rsid w:val="00EF448B"/>
    <w:rsid w:val="00EF4627"/>
    <w:rsid w:val="00F05BDB"/>
    <w:rsid w:val="00F17CE6"/>
    <w:rsid w:val="00F23599"/>
    <w:rsid w:val="00F427F8"/>
    <w:rsid w:val="00F7669A"/>
    <w:rsid w:val="00FA490A"/>
    <w:rsid w:val="00FB3396"/>
    <w:rsid w:val="00FB5837"/>
    <w:rsid w:val="00FC460C"/>
    <w:rsid w:val="00FD3EF6"/>
    <w:rsid w:val="00FE09B5"/>
    <w:rsid w:val="00FF1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5841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74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C78F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C78FF"/>
  </w:style>
  <w:style w:type="paragraph" w:styleId="Header">
    <w:name w:val="header"/>
    <w:basedOn w:val="Normal"/>
    <w:link w:val="HeaderChar"/>
    <w:uiPriority w:val="99"/>
    <w:rsid w:val="00D00992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semiHidden/>
    <w:rsid w:val="00B4546C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erChar">
    <w:name w:val="Header Char"/>
    <w:link w:val="Header"/>
    <w:uiPriority w:val="99"/>
    <w:rsid w:val="004A0804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630538"/>
    <w:rPr>
      <w:sz w:val="24"/>
      <w:szCs w:val="24"/>
    </w:rPr>
  </w:style>
  <w:style w:type="paragraph" w:styleId="BalloonText">
    <w:name w:val="Balloon Text"/>
    <w:basedOn w:val="Normal"/>
    <w:link w:val="BalloonTextChar"/>
    <w:rsid w:val="008E7D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7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876D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A74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C78F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C78FF"/>
  </w:style>
  <w:style w:type="paragraph" w:styleId="Header">
    <w:name w:val="header"/>
    <w:basedOn w:val="Normal"/>
    <w:link w:val="HeaderChar"/>
    <w:uiPriority w:val="99"/>
    <w:rsid w:val="00D00992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semiHidden/>
    <w:rsid w:val="00B4546C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HeaderChar">
    <w:name w:val="Header Char"/>
    <w:link w:val="Header"/>
    <w:uiPriority w:val="99"/>
    <w:rsid w:val="004A0804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630538"/>
    <w:rPr>
      <w:sz w:val="24"/>
      <w:szCs w:val="24"/>
    </w:rPr>
  </w:style>
  <w:style w:type="paragraph" w:styleId="BalloonText">
    <w:name w:val="Balloon Text"/>
    <w:basedOn w:val="Normal"/>
    <w:link w:val="BalloonTextChar"/>
    <w:rsid w:val="008E7D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E7D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876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7488A4AD</Template>
  <TotalTime>19</TotalTime>
  <Pages>3</Pages>
  <Words>240</Words>
  <Characters>175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ident Manual Handling Assessment</vt:lpstr>
    </vt:vector>
  </TitlesOfParts>
  <Company>Virtual IT</Company>
  <LinksUpToDate>false</LinksUpToDate>
  <CharactersWithSpaces>1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ent Manual Handling Assessment</dc:title>
  <dc:creator>ngh-jo</dc:creator>
  <cp:lastModifiedBy>Anna Ciejek</cp:lastModifiedBy>
  <cp:revision>11</cp:revision>
  <cp:lastPrinted>2016-01-29T11:15:00Z</cp:lastPrinted>
  <dcterms:created xsi:type="dcterms:W3CDTF">2016-01-26T09:22:00Z</dcterms:created>
  <dcterms:modified xsi:type="dcterms:W3CDTF">2016-05-26T11:47:00Z</dcterms:modified>
</cp:coreProperties>
</file>